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F5DCA1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1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-Assignment-5</w:t>
      </w:r>
    </w:p>
    <w:p w14:paraId="751E0EDC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ation and Navigation of Visual Studio Code (VS Code)</w:t>
      </w:r>
    </w:p>
    <w:p w14:paraId="1D2D103A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ation of VS Code:</w:t>
      </w:r>
    </w:p>
    <w:p w14:paraId="64D42FC0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scribe the steps to download and install Visual Studio Code on Windows 11 operating system. Include any prerequisites that might be needed.</w:t>
      </w:r>
    </w:p>
    <w:p w14:paraId="3B38B8CF" w14:textId="77777777" w:rsidR="00500B48" w:rsidRPr="00500B48" w:rsidRDefault="00500B48" w:rsidP="00500B48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rerequisites:</w:t>
      </w:r>
    </w:p>
    <w:p w14:paraId="0A16B1CC" w14:textId="1D4CDD74" w:rsidR="00500B48" w:rsidRPr="00500B48" w:rsidRDefault="00500B48" w:rsidP="00500B48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sure your Windows system is up to date.</w:t>
      </w:r>
    </w:p>
    <w:p w14:paraId="23AF955C" w14:textId="77777777" w:rsidR="00500B48" w:rsidRPr="00500B48" w:rsidRDefault="00500B48" w:rsidP="00500B48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dministrative privileges to install software.</w:t>
      </w:r>
    </w:p>
    <w:p w14:paraId="2201B162" w14:textId="77777777" w:rsidR="00500B48" w:rsidRPr="00500B48" w:rsidRDefault="00500B48" w:rsidP="00500B48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eps to Download and Install VS Code:</w:t>
      </w:r>
    </w:p>
    <w:p w14:paraId="35FEB09A" w14:textId="77777777" w:rsidR="00500B48" w:rsidRPr="00500B48" w:rsidRDefault="00500B48" w:rsidP="00500B48">
      <w:pPr>
        <w:numPr>
          <w:ilvl w:val="1"/>
          <w:numId w:val="2"/>
        </w:numPr>
        <w:spacing w:before="100" w:beforeAutospacing="1" w:after="100" w:afterAutospacing="1" w:line="240" w:lineRule="auto"/>
        <w:ind w:left="1440" w:hanging="36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ownload:</w:t>
      </w:r>
    </w:p>
    <w:p w14:paraId="06C9E009" w14:textId="77777777" w:rsidR="00500B48" w:rsidRPr="00500B48" w:rsidRDefault="00500B48" w:rsidP="00500B48">
      <w:pPr>
        <w:numPr>
          <w:ilvl w:val="2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Visit the </w:t>
      </w:r>
      <w:hyperlink r:id="rId5" w:tgtFrame="_new" w:history="1">
        <w:r w:rsidRPr="00500B48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GB"/>
            <w14:ligatures w14:val="none"/>
          </w:rPr>
          <w:t>Visual Studio Code website</w:t>
        </w:r>
      </w:hyperlink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9A475D1" w14:textId="77777777" w:rsidR="00500B48" w:rsidRPr="00500B48" w:rsidRDefault="00500B48" w:rsidP="00500B48">
      <w:pPr>
        <w:numPr>
          <w:ilvl w:val="2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lick on the "Download for Windows" button.</w:t>
      </w:r>
    </w:p>
    <w:p w14:paraId="05487D6A" w14:textId="77777777" w:rsidR="00500B48" w:rsidRPr="00500B48" w:rsidRDefault="00500B48" w:rsidP="00500B48">
      <w:pPr>
        <w:numPr>
          <w:ilvl w:val="1"/>
          <w:numId w:val="2"/>
        </w:numPr>
        <w:spacing w:before="100" w:beforeAutospacing="1" w:after="100" w:afterAutospacing="1" w:line="240" w:lineRule="auto"/>
        <w:ind w:left="1440" w:hanging="36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:</w:t>
      </w:r>
    </w:p>
    <w:p w14:paraId="48FFFE9C" w14:textId="77777777" w:rsidR="00500B48" w:rsidRPr="00500B48" w:rsidRDefault="00500B48" w:rsidP="00500B48">
      <w:pPr>
        <w:numPr>
          <w:ilvl w:val="2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un the downloaded installer (VSCodeUserSetup-x64-x.x.x.exe).</w:t>
      </w:r>
    </w:p>
    <w:p w14:paraId="1FD77BDE" w14:textId="77777777" w:rsidR="00500B48" w:rsidRPr="00500B48" w:rsidRDefault="00500B48" w:rsidP="00500B48">
      <w:pPr>
        <w:numPr>
          <w:ilvl w:val="2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llow the installation wizard:</w:t>
      </w:r>
    </w:p>
    <w:p w14:paraId="28B7BB48" w14:textId="77777777" w:rsidR="00500B48" w:rsidRPr="00500B48" w:rsidRDefault="00500B48" w:rsidP="00500B48">
      <w:pPr>
        <w:numPr>
          <w:ilvl w:val="3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ccept the license agreement.</w:t>
      </w:r>
    </w:p>
    <w:p w14:paraId="2B988582" w14:textId="77777777" w:rsidR="00500B48" w:rsidRPr="00500B48" w:rsidRDefault="00500B48" w:rsidP="00500B48">
      <w:pPr>
        <w:numPr>
          <w:ilvl w:val="3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hoose the destination location (default is usually fine).</w:t>
      </w:r>
    </w:p>
    <w:p w14:paraId="1546A997" w14:textId="5A6A1873" w:rsidR="00500B48" w:rsidRPr="00500B48" w:rsidRDefault="00500B48" w:rsidP="00500B48">
      <w:pPr>
        <w:numPr>
          <w:ilvl w:val="3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lect additional tasks (like creating a desktop icon).</w:t>
      </w:r>
    </w:p>
    <w:p w14:paraId="52E4C5C5" w14:textId="77777777" w:rsidR="00500B48" w:rsidRPr="00500B48" w:rsidRDefault="00500B48" w:rsidP="00500B48">
      <w:pPr>
        <w:numPr>
          <w:ilvl w:val="2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lick "Install."</w:t>
      </w:r>
    </w:p>
    <w:p w14:paraId="2D83EE16" w14:textId="77777777" w:rsidR="00500B48" w:rsidRPr="00500B48" w:rsidRDefault="00500B48" w:rsidP="00500B48">
      <w:pPr>
        <w:numPr>
          <w:ilvl w:val="2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nce installation is complete, click "Finish" to launch VS Code.</w:t>
      </w:r>
    </w:p>
    <w:p w14:paraId="39517B77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rst-time Setup:</w:t>
      </w:r>
    </w:p>
    <w:p w14:paraId="05FA43EC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fter installing VS Code, what initial configurations and settings should be adjusted for an optimal coding environment? Mention any important settings or extensions.</w:t>
      </w:r>
    </w:p>
    <w:p w14:paraId="6D0C7758" w14:textId="77777777" w:rsidR="00500B48" w:rsidRPr="00500B48" w:rsidRDefault="00500B48" w:rsidP="00500B48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ttings:</w:t>
      </w:r>
    </w:p>
    <w:p w14:paraId="124B572B" w14:textId="77777777" w:rsidR="00500B48" w:rsidRPr="00500B48" w:rsidRDefault="00500B48" w:rsidP="00500B48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pen VS Code.</w:t>
      </w:r>
    </w:p>
    <w:p w14:paraId="6F5BCB2F" w14:textId="77777777" w:rsidR="00500B48" w:rsidRPr="00500B48" w:rsidRDefault="00500B48" w:rsidP="00500B48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o to File &gt; Preferences &gt; Settings (or press Ctrl+,).</w:t>
      </w:r>
    </w:p>
    <w:p w14:paraId="2F8EBD9D" w14:textId="77777777" w:rsidR="00500B48" w:rsidRPr="00500B48" w:rsidRDefault="00500B48" w:rsidP="00500B48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djust key settings such as:</w:t>
      </w:r>
    </w:p>
    <w:p w14:paraId="120D0D79" w14:textId="77777777" w:rsidR="00500B48" w:rsidRPr="00500B48" w:rsidRDefault="00500B48" w:rsidP="00500B48">
      <w:pPr>
        <w:numPr>
          <w:ilvl w:val="2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me: Change to a preferred light or dark theme.</w:t>
      </w:r>
    </w:p>
    <w:p w14:paraId="19CAA1D8" w14:textId="77777777" w:rsidR="00500B48" w:rsidRPr="00500B48" w:rsidRDefault="00500B48" w:rsidP="00500B48">
      <w:pPr>
        <w:numPr>
          <w:ilvl w:val="2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nt Size: Adjust for readability.</w:t>
      </w:r>
    </w:p>
    <w:p w14:paraId="0DAF8881" w14:textId="77777777" w:rsidR="00500B48" w:rsidRPr="00500B48" w:rsidRDefault="00500B48" w:rsidP="00500B48">
      <w:pPr>
        <w:numPr>
          <w:ilvl w:val="2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ab Size: Set the preferred number of spaces per tab.</w:t>
      </w:r>
    </w:p>
    <w:p w14:paraId="221476B6" w14:textId="77777777" w:rsidR="00500B48" w:rsidRPr="00500B48" w:rsidRDefault="00500B48" w:rsidP="00500B48">
      <w:pPr>
        <w:numPr>
          <w:ilvl w:val="0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tensions:</w:t>
      </w:r>
    </w:p>
    <w:p w14:paraId="061AE04A" w14:textId="77777777" w:rsidR="00500B48" w:rsidRPr="00500B48" w:rsidRDefault="00500B48" w:rsidP="00500B48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on the Extensions view icon on the Sidebar (or press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Shift+X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).</w:t>
      </w:r>
    </w:p>
    <w:p w14:paraId="501B24E3" w14:textId="77777777" w:rsidR="00500B48" w:rsidRPr="00500B48" w:rsidRDefault="00500B48" w:rsidP="00500B48">
      <w:pPr>
        <w:numPr>
          <w:ilvl w:val="1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arch and install essential extensions, such as:</w:t>
      </w:r>
    </w:p>
    <w:p w14:paraId="3C630689" w14:textId="7E1181BA" w:rsidR="00500B48" w:rsidRPr="00500B48" w:rsidRDefault="00500B48" w:rsidP="00500B48">
      <w:pPr>
        <w:numPr>
          <w:ilvl w:val="2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ython</w:t>
      </w:r>
    </w:p>
    <w:p w14:paraId="2A2F7DDF" w14:textId="039E1BFE" w:rsidR="00500B48" w:rsidRPr="00500B48" w:rsidRDefault="00500B48" w:rsidP="00500B48">
      <w:pPr>
        <w:numPr>
          <w:ilvl w:val="2"/>
          <w:numId w:val="3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ithub</w:t>
      </w:r>
      <w:proofErr w:type="spellEnd"/>
    </w:p>
    <w:p w14:paraId="7AFCA801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User Interface Overview:</w:t>
      </w:r>
    </w:p>
    <w:p w14:paraId="49C61FF4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plain the main components of the VS Code user interface. Identify and describe the purpose of the Activity Bar, Side Bar, Editor Group, and Status Bar.</w:t>
      </w:r>
    </w:p>
    <w:p w14:paraId="50C4BB91" w14:textId="77777777" w:rsidR="00500B48" w:rsidRPr="00500B48" w:rsidRDefault="00500B48" w:rsidP="00500B4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tivity Bar:</w:t>
      </w:r>
    </w:p>
    <w:p w14:paraId="265C810B" w14:textId="77777777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ocated on the far left.</w:t>
      </w:r>
    </w:p>
    <w:p w14:paraId="45CF54E5" w14:textId="77777777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>Provides icons to switch between views (Explorer, Search, Source Control, Run and Debug, Extensions).</w:t>
      </w:r>
    </w:p>
    <w:p w14:paraId="3DF89D1F" w14:textId="77777777" w:rsidR="00500B48" w:rsidRPr="00500B48" w:rsidRDefault="00500B48" w:rsidP="00500B4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ide Bar:</w:t>
      </w:r>
    </w:p>
    <w:p w14:paraId="05B0967E" w14:textId="3DB8293D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t is l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cated next to the Activity Bar.</w:t>
      </w:r>
    </w:p>
    <w:p w14:paraId="628A0649" w14:textId="4409B9E1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t d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splays different panels based on the selected Activity Bar view (e.g., file explorer, search results).</w:t>
      </w:r>
    </w:p>
    <w:p w14:paraId="6420064B" w14:textId="77777777" w:rsidR="00500B48" w:rsidRPr="00500B48" w:rsidRDefault="00500B48" w:rsidP="00500B4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ditor Group:</w:t>
      </w:r>
    </w:p>
    <w:p w14:paraId="3B9E5B0A" w14:textId="04F8EB5F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m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in area where files are opened and edited.</w:t>
      </w:r>
    </w:p>
    <w:p w14:paraId="451768C6" w14:textId="01BD8F0B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t c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n split into multiple groups to view and edit multiple files side by side.</w:t>
      </w:r>
    </w:p>
    <w:p w14:paraId="2E1B3B1D" w14:textId="77777777" w:rsidR="00500B48" w:rsidRPr="00500B48" w:rsidRDefault="00500B48" w:rsidP="00500B48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atus Bar:</w:t>
      </w:r>
    </w:p>
    <w:p w14:paraId="65B79070" w14:textId="77777777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ocated at the bottom.</w:t>
      </w:r>
    </w:p>
    <w:p w14:paraId="4E2D0EC6" w14:textId="77777777" w:rsidR="00500B48" w:rsidRPr="00500B48" w:rsidRDefault="00500B48" w:rsidP="00500B48">
      <w:pPr>
        <w:numPr>
          <w:ilvl w:val="1"/>
          <w:numId w:val="4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hows information about the current file (e.g., line and column number, encoding, Git branch, errors and warnings).</w:t>
      </w:r>
    </w:p>
    <w:p w14:paraId="319CA5F6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mand Palette:</w:t>
      </w:r>
    </w:p>
    <w:p w14:paraId="619794A6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What is the Command Palette in VS Code, and how can it be accessed? Provide examples of common tasks that can be performed using the Command Palette.</w:t>
      </w:r>
    </w:p>
    <w:p w14:paraId="0F2E8CAF" w14:textId="77777777" w:rsidR="00500B48" w:rsidRPr="00500B48" w:rsidRDefault="00500B48" w:rsidP="00500B4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e Command Palette is a powerful tool in VS Code that provides quick access to various commands and settings.</w:t>
      </w:r>
    </w:p>
    <w:p w14:paraId="07D7CA07" w14:textId="607E3370" w:rsidR="00500B48" w:rsidRPr="00500B48" w:rsidRDefault="00500B48" w:rsidP="00500B4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cessing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ress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Shift+P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</w:p>
    <w:p w14:paraId="7C6E27B6" w14:textId="77777777" w:rsidR="00500B48" w:rsidRPr="00500B48" w:rsidRDefault="00500B48" w:rsidP="00500B48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mon Tasks:</w:t>
      </w:r>
    </w:p>
    <w:p w14:paraId="28F661A9" w14:textId="77777777" w:rsidR="00500B48" w:rsidRPr="00500B48" w:rsidRDefault="00500B48" w:rsidP="00500B48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 File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&gt;Open File</w:t>
      </w:r>
    </w:p>
    <w:p w14:paraId="0F0D63A5" w14:textId="77777777" w:rsidR="00500B48" w:rsidRPr="00500B48" w:rsidRDefault="00500B48" w:rsidP="00500B48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it Commands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&gt;Git: Clone, &gt;Git: Commit</w:t>
      </w:r>
    </w:p>
    <w:p w14:paraId="0FB45CDA" w14:textId="77777777" w:rsidR="00500B48" w:rsidRPr="00500B48" w:rsidRDefault="00500B48" w:rsidP="00500B48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un Tasks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&gt;Tasks: Run Task</w:t>
      </w:r>
    </w:p>
    <w:p w14:paraId="155ADB9C" w14:textId="77777777" w:rsidR="00500B48" w:rsidRPr="00500B48" w:rsidRDefault="00500B48" w:rsidP="00500B48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stall Extensions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&gt;Extensions: Install Extensions</w:t>
      </w:r>
    </w:p>
    <w:p w14:paraId="59A79CED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tensions in VS Code:</w:t>
      </w:r>
    </w:p>
    <w:p w14:paraId="0E3C2537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iscuss the role of extensions in VS Code. How can users find, install, and manage extensions? Provide examples of essential extensions for web development.</w:t>
      </w:r>
    </w:p>
    <w:p w14:paraId="346C5EC9" w14:textId="77777777" w:rsidR="00500B48" w:rsidRPr="00500B48" w:rsidRDefault="00500B48" w:rsidP="00500B4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ole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xtensions enhance the functionality of VS Code, adding support for languages, debuggers, tools, and more.</w:t>
      </w:r>
    </w:p>
    <w:p w14:paraId="3C7D1A83" w14:textId="77777777" w:rsidR="00500B48" w:rsidRPr="00500B48" w:rsidRDefault="00500B48" w:rsidP="00500B4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nding and Installing:</w:t>
      </w:r>
    </w:p>
    <w:p w14:paraId="266EF719" w14:textId="77777777" w:rsidR="00500B48" w:rsidRPr="00500B48" w:rsidRDefault="00500B48" w:rsidP="00500B48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pen the Extensions view by clicking the Extensions icon in the Activity Bar or pressing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Shift+X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A0A35F4" w14:textId="77777777" w:rsidR="00500B48" w:rsidRPr="00500B48" w:rsidRDefault="00500B48" w:rsidP="00500B48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arch for desired extensions and click "Install."</w:t>
      </w:r>
    </w:p>
    <w:p w14:paraId="44C48A23" w14:textId="77777777" w:rsidR="00500B48" w:rsidRPr="00500B48" w:rsidRDefault="00500B48" w:rsidP="00500B4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anaging:</w:t>
      </w:r>
    </w:p>
    <w:p w14:paraId="42F438E8" w14:textId="77777777" w:rsidR="00500B48" w:rsidRPr="00500B48" w:rsidRDefault="00500B48" w:rsidP="00500B48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stalled extensions appear in the Extensions view where they can be enabled, disabled, or uninstalled.</w:t>
      </w:r>
    </w:p>
    <w:p w14:paraId="2E37EE1B" w14:textId="77777777" w:rsidR="00500B48" w:rsidRPr="00500B48" w:rsidRDefault="00500B48" w:rsidP="00500B48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ssential Extensions for Web Development:</w:t>
      </w:r>
    </w:p>
    <w:p w14:paraId="5630B286" w14:textId="46C0628A" w:rsidR="00500B48" w:rsidRPr="00500B48" w:rsidRDefault="00500B48" w:rsidP="00500B48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ython</w:t>
      </w:r>
    </w:p>
    <w:p w14:paraId="25B12989" w14:textId="250D9BFE" w:rsidR="00500B48" w:rsidRPr="00500B48" w:rsidRDefault="00500B48" w:rsidP="00500B48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Github</w:t>
      </w:r>
      <w:proofErr w:type="spellEnd"/>
    </w:p>
    <w:p w14:paraId="253D9CB7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tegrated Terminal:</w:t>
      </w:r>
    </w:p>
    <w:p w14:paraId="47B1F0BF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scribe how to open and use the integrated terminal in VS Code. What are the advantages of using the integrated terminal compared to an external terminal?</w:t>
      </w:r>
    </w:p>
    <w:p w14:paraId="106DA82E" w14:textId="77777777" w:rsidR="00500B48" w:rsidRPr="00500B48" w:rsidRDefault="00500B48" w:rsidP="00500B48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Opening the Integrated Terminal:</w:t>
      </w:r>
    </w:p>
    <w:p w14:paraId="59D9A98D" w14:textId="77777777" w:rsidR="00500B48" w:rsidRPr="00500B48" w:rsidRDefault="00500B48" w:rsidP="00500B48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o to View &gt; Terminal or press Ctrl+`.</w:t>
      </w:r>
    </w:p>
    <w:p w14:paraId="0E4A72F2" w14:textId="77777777" w:rsidR="00500B48" w:rsidRPr="00500B48" w:rsidRDefault="00500B48" w:rsidP="00500B48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Using the Integrated Terminal:</w:t>
      </w:r>
    </w:p>
    <w:p w14:paraId="592876E5" w14:textId="77777777" w:rsidR="00500B48" w:rsidRPr="00500B48" w:rsidRDefault="00500B48" w:rsidP="00500B48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xecute commands, run scripts, and manage source control without leaving VS Code.</w:t>
      </w:r>
    </w:p>
    <w:p w14:paraId="006605E3" w14:textId="77777777" w:rsidR="00500B48" w:rsidRPr="00500B48" w:rsidRDefault="00500B48" w:rsidP="00500B48">
      <w:pPr>
        <w:numPr>
          <w:ilvl w:val="0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dvantages:</w:t>
      </w:r>
    </w:p>
    <w:p w14:paraId="64FC8F02" w14:textId="77777777" w:rsidR="00500B48" w:rsidRPr="00500B48" w:rsidRDefault="00500B48" w:rsidP="00500B48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venience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No need to switch between applications.</w:t>
      </w:r>
    </w:p>
    <w:p w14:paraId="48072CC0" w14:textId="77777777" w:rsidR="00500B48" w:rsidRPr="00500B48" w:rsidRDefault="00500B48" w:rsidP="00500B48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ntext Awareness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erminal sessions can be specific to the project workspace.</w:t>
      </w:r>
    </w:p>
    <w:p w14:paraId="564C8EA0" w14:textId="77777777" w:rsidR="00500B48" w:rsidRPr="00500B48" w:rsidRDefault="00500B48" w:rsidP="00500B48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tegration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asy access to VS Code features and extensions while using the terminal.</w:t>
      </w:r>
    </w:p>
    <w:p w14:paraId="520877E6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ile and Folder Management:</w:t>
      </w:r>
    </w:p>
    <w:p w14:paraId="29ECA259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xplain how to create, open, and manage files and folders in VS Code. How can users navigate between different files and directories efficiently?</w:t>
      </w:r>
    </w:p>
    <w:p w14:paraId="761D0A78" w14:textId="77777777" w:rsidR="00500B48" w:rsidRPr="00500B48" w:rsidRDefault="00500B48" w:rsidP="00500B48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reating Files and Folders:</w:t>
      </w:r>
    </w:p>
    <w:p w14:paraId="53278B23" w14:textId="77777777" w:rsidR="00500B48" w:rsidRPr="00500B48" w:rsidRDefault="00500B48" w:rsidP="00500B48">
      <w:pPr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ight-click in the Explorer view and select New File or New Folder.</w:t>
      </w:r>
    </w:p>
    <w:p w14:paraId="2F11AD22" w14:textId="77777777" w:rsidR="00500B48" w:rsidRPr="00500B48" w:rsidRDefault="00500B48" w:rsidP="00500B48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pening Files and Folders:</w:t>
      </w:r>
    </w:p>
    <w:p w14:paraId="542BCF03" w14:textId="77777777" w:rsidR="00500B48" w:rsidRPr="00500B48" w:rsidRDefault="00500B48" w:rsidP="00500B48">
      <w:pPr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se File &gt; Open File or File &gt; Open Folder to open files or entire projects.</w:t>
      </w:r>
    </w:p>
    <w:p w14:paraId="2FB181E1" w14:textId="77777777" w:rsidR="00500B48" w:rsidRPr="00500B48" w:rsidRDefault="00500B48" w:rsidP="00500B48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anaging Files and Folders:</w:t>
      </w:r>
    </w:p>
    <w:p w14:paraId="47D05BC5" w14:textId="77777777" w:rsidR="00500B48" w:rsidRPr="00500B48" w:rsidRDefault="00500B48" w:rsidP="00500B48">
      <w:pPr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Drag and drop to move files and folders within the Explorer view.</w:t>
      </w:r>
    </w:p>
    <w:p w14:paraId="1F5D75E7" w14:textId="77777777" w:rsidR="00500B48" w:rsidRPr="00500B48" w:rsidRDefault="00500B48" w:rsidP="00500B48">
      <w:pPr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ename, delete, or copy by right-clicking on items in the Explorer view.</w:t>
      </w:r>
    </w:p>
    <w:p w14:paraId="5F80D085" w14:textId="77777777" w:rsidR="00500B48" w:rsidRPr="00500B48" w:rsidRDefault="00500B48" w:rsidP="00500B48">
      <w:pPr>
        <w:numPr>
          <w:ilvl w:val="0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fficient Navigation:</w:t>
      </w:r>
    </w:p>
    <w:p w14:paraId="6BCC6198" w14:textId="77777777" w:rsidR="00500B48" w:rsidRPr="00500B48" w:rsidRDefault="00500B48" w:rsidP="00500B48">
      <w:pPr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Use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P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quickly open files by name.</w:t>
      </w:r>
    </w:p>
    <w:p w14:paraId="1AC8F7E9" w14:textId="77777777" w:rsidR="00500B48" w:rsidRPr="00500B48" w:rsidRDefault="00500B48" w:rsidP="00500B48">
      <w:pPr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Tab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switch between open files.</w:t>
      </w:r>
    </w:p>
    <w:p w14:paraId="2ADB6A81" w14:textId="77777777" w:rsidR="00500B48" w:rsidRPr="00500B48" w:rsidRDefault="00500B48" w:rsidP="00500B48">
      <w:pPr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se breadcrumbs (enabled in settings) to navigate file paths.</w:t>
      </w:r>
    </w:p>
    <w:p w14:paraId="3E91ADEE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ttings and Preferences:</w:t>
      </w:r>
    </w:p>
    <w:p w14:paraId="75CA5FD8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Where can users find and customize settings in VS Code? Provide examples of how to change the theme, font size, and </w:t>
      </w:r>
      <w:proofErr w:type="spellStart"/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keybindings</w:t>
      </w:r>
      <w:proofErr w:type="spellEnd"/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.</w:t>
      </w:r>
    </w:p>
    <w:p w14:paraId="6FCBE03F" w14:textId="77777777" w:rsidR="00500B48" w:rsidRPr="00500B48" w:rsidRDefault="00500B48" w:rsidP="00500B48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cessing Settings:</w:t>
      </w:r>
    </w:p>
    <w:p w14:paraId="7B66B79C" w14:textId="77777777" w:rsidR="00500B48" w:rsidRPr="00500B48" w:rsidRDefault="00500B48" w:rsidP="00500B48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o to File &gt; Preferences &gt; Settings or press Ctrl</w:t>
      </w:r>
      <w:proofErr w:type="gram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+,.</w:t>
      </w:r>
      <w:proofErr w:type="gramEnd"/>
    </w:p>
    <w:p w14:paraId="2E9EDD13" w14:textId="77777777" w:rsidR="00500B48" w:rsidRPr="00500B48" w:rsidRDefault="00500B48" w:rsidP="00500B48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hanging the Theme:</w:t>
      </w:r>
    </w:p>
    <w:p w14:paraId="1F93F00E" w14:textId="77777777" w:rsidR="00500B48" w:rsidRPr="00500B48" w:rsidRDefault="00500B48" w:rsidP="00500B48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arch for "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lor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heme" in the settings and select a preferred theme.</w:t>
      </w:r>
    </w:p>
    <w:p w14:paraId="096D0DE0" w14:textId="77777777" w:rsidR="00500B48" w:rsidRPr="00500B48" w:rsidRDefault="00500B48" w:rsidP="00500B48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hanging Font Size:</w:t>
      </w:r>
    </w:p>
    <w:p w14:paraId="37B9F41C" w14:textId="77777777" w:rsidR="00500B48" w:rsidRPr="00500B48" w:rsidRDefault="00500B48" w:rsidP="00500B48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arch for "Font Size" and adjust the value.</w:t>
      </w:r>
    </w:p>
    <w:p w14:paraId="73D6B6AD" w14:textId="77777777" w:rsidR="00500B48" w:rsidRPr="00500B48" w:rsidRDefault="00500B48" w:rsidP="00500B48">
      <w:pPr>
        <w:numPr>
          <w:ilvl w:val="0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Customizing </w:t>
      </w:r>
      <w:proofErr w:type="spellStart"/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Keybindings</w:t>
      </w:r>
      <w:proofErr w:type="spellEnd"/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:</w:t>
      </w:r>
    </w:p>
    <w:p w14:paraId="0F2B0941" w14:textId="77777777" w:rsidR="00500B48" w:rsidRPr="00500B48" w:rsidRDefault="00500B48" w:rsidP="00500B48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Go to File &gt; Preferences &gt; Keyboard Shortcuts or press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K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S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010EC694" w14:textId="77777777" w:rsidR="00500B48" w:rsidRPr="00500B48" w:rsidRDefault="00500B48" w:rsidP="00500B48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Modify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keybindings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by searching for commands and changing the assigned keys.</w:t>
      </w:r>
    </w:p>
    <w:p w14:paraId="2EE4C594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bugging in VS Code:</w:t>
      </w:r>
    </w:p>
    <w:p w14:paraId="197C7FE2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Outline the steps to set up and start debugging a simple program in VS Code. What are some key debugging features available in VS Code?</w:t>
      </w:r>
    </w:p>
    <w:p w14:paraId="5842BA29" w14:textId="77777777" w:rsidR="00500B48" w:rsidRPr="00500B48" w:rsidRDefault="00500B48" w:rsidP="00500B48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lastRenderedPageBreak/>
        <w:t>Setting Up Debugging:</w:t>
      </w:r>
    </w:p>
    <w:p w14:paraId="12EC89CE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pen the program file in VS Code.</w:t>
      </w:r>
    </w:p>
    <w:p w14:paraId="176F69F9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Go to the Run and Debug view by clicking the Run icon in the Activity Bar or pressing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Shift+D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28412989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Click on create a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launch.json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ile and select the appropriate environment (e.g., Node.js, Python).</w:t>
      </w:r>
    </w:p>
    <w:p w14:paraId="66E32976" w14:textId="77777777" w:rsidR="00500B48" w:rsidRPr="00500B48" w:rsidRDefault="00500B48" w:rsidP="00500B48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tarting Debugging:</w:t>
      </w:r>
    </w:p>
    <w:p w14:paraId="33BA72A7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et breakpoints by clicking in the gutter next to the line numbers.</w:t>
      </w:r>
    </w:p>
    <w:p w14:paraId="12CD41E5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lick the green play button to start debugging.</w:t>
      </w:r>
    </w:p>
    <w:p w14:paraId="67659DC5" w14:textId="77777777" w:rsidR="00500B48" w:rsidRPr="00500B48" w:rsidRDefault="00500B48" w:rsidP="00500B48">
      <w:pPr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Key Debugging Features:</w:t>
      </w:r>
    </w:p>
    <w:p w14:paraId="40627585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reakpoints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Pause program execution at specific lines.</w:t>
      </w:r>
    </w:p>
    <w:p w14:paraId="1C4338D3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Watch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Monitor variables and expressions.</w:t>
      </w:r>
    </w:p>
    <w:p w14:paraId="59E7B165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all Stack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View the call stack to understand the sequence of function calls.</w:t>
      </w:r>
    </w:p>
    <w:p w14:paraId="288D591E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Variables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spect variables in the current scope.</w:t>
      </w:r>
    </w:p>
    <w:p w14:paraId="51A09D2D" w14:textId="77777777" w:rsidR="00500B48" w:rsidRPr="00500B48" w:rsidRDefault="00500B48" w:rsidP="00500B48">
      <w:pPr>
        <w:numPr>
          <w:ilvl w:val="1"/>
          <w:numId w:val="10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bug Console:</w:t>
      </w: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Execute commands and evaluate expressions during debugging.</w:t>
      </w:r>
    </w:p>
    <w:p w14:paraId="19BAB9EA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Using Source Control:</w:t>
      </w:r>
    </w:p>
    <w:p w14:paraId="2B7B156F" w14:textId="77777777" w:rsidR="00500B48" w:rsidRPr="00500B48" w:rsidRDefault="00500B48" w:rsidP="00500B48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How can users integrate Git with VS Code for version control? Describe the process of initializing a repository, making commits, and pushing changes to GitHub.</w:t>
      </w:r>
    </w:p>
    <w:p w14:paraId="2BF20B7B" w14:textId="77777777" w:rsidR="00500B48" w:rsidRPr="00500B48" w:rsidRDefault="00500B48" w:rsidP="00500B48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Initializing a Repository:</w:t>
      </w:r>
    </w:p>
    <w:p w14:paraId="7FAF4472" w14:textId="77777777" w:rsidR="00500B48" w:rsidRPr="00500B48" w:rsidRDefault="00500B48" w:rsidP="00500B48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pen the project folder in VS Code.</w:t>
      </w:r>
    </w:p>
    <w:p w14:paraId="01E1D6A8" w14:textId="77777777" w:rsidR="00500B48" w:rsidRPr="00500B48" w:rsidRDefault="00500B48" w:rsidP="00500B48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Go to the Source Control view by clicking the Source Control icon in the Activity Bar or pressing </w:t>
      </w:r>
      <w:proofErr w:type="spellStart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trl+Shift+G</w:t>
      </w:r>
      <w:proofErr w:type="spellEnd"/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.</w:t>
      </w:r>
    </w:p>
    <w:p w14:paraId="4FF4ADA4" w14:textId="77777777" w:rsidR="00500B48" w:rsidRPr="00500B48" w:rsidRDefault="00500B48" w:rsidP="00500B48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lick on Initialize Repository.</w:t>
      </w:r>
    </w:p>
    <w:p w14:paraId="78B658C6" w14:textId="77777777" w:rsidR="00500B48" w:rsidRPr="00500B48" w:rsidRDefault="00500B48" w:rsidP="00500B48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aking Commits:</w:t>
      </w:r>
    </w:p>
    <w:p w14:paraId="06789FDD" w14:textId="77777777" w:rsidR="00500B48" w:rsidRPr="00500B48" w:rsidRDefault="00500B48" w:rsidP="00500B48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tage changes by clicking the + icon next to changed files.</w:t>
      </w:r>
    </w:p>
    <w:p w14:paraId="5C99A58B" w14:textId="77777777" w:rsidR="00500B48" w:rsidRPr="00500B48" w:rsidRDefault="00500B48" w:rsidP="00500B48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Enter a commit message in the input box at the top and click the checkmark to commit.</w:t>
      </w:r>
    </w:p>
    <w:p w14:paraId="0D70B18C" w14:textId="77777777" w:rsidR="00500B48" w:rsidRPr="00500B48" w:rsidRDefault="00500B48" w:rsidP="00500B48">
      <w:pPr>
        <w:numPr>
          <w:ilvl w:val="0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Pushing Changes to GitHub:</w:t>
      </w:r>
    </w:p>
    <w:p w14:paraId="3757F87D" w14:textId="77777777" w:rsidR="00500B48" w:rsidRPr="00500B48" w:rsidRDefault="00500B48" w:rsidP="00500B48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Open the integrated terminal and set up the remote repository:</w:t>
      </w:r>
    </w:p>
    <w:p w14:paraId="132DA98E" w14:textId="04CA5F3E" w:rsidR="00500B48" w:rsidRPr="00500B48" w:rsidRDefault="00500B48" w:rsidP="00500B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de:</w:t>
      </w:r>
    </w:p>
    <w:p w14:paraId="59CE6C93" w14:textId="77777777" w:rsidR="00500B48" w:rsidRPr="00500B48" w:rsidRDefault="00500B48" w:rsidP="00500B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it remote add origin https://github.com/your-username/your-repository.git</w:t>
      </w:r>
    </w:p>
    <w:p w14:paraId="21A8DD2E" w14:textId="517EB16B" w:rsidR="00500B48" w:rsidRPr="00500B48" w:rsidRDefault="00500B48" w:rsidP="00500B48">
      <w:pPr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ush changes:</w:t>
      </w:r>
    </w:p>
    <w:p w14:paraId="6639EDC6" w14:textId="655F0DC8" w:rsidR="00500B48" w:rsidRPr="00500B48" w:rsidRDefault="00500B48" w:rsidP="00500B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d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:</w:t>
      </w:r>
    </w:p>
    <w:p w14:paraId="5763AA62" w14:textId="77777777" w:rsidR="00500B48" w:rsidRPr="00500B48" w:rsidRDefault="00500B48" w:rsidP="00500B4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0B48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git push -u origin master</w:t>
      </w:r>
    </w:p>
    <w:p w14:paraId="3A3E77FE" w14:textId="77777777" w:rsidR="00500B48" w:rsidRPr="00500B48" w:rsidRDefault="00500B48" w:rsidP="00500B4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00B48" w:rsidRPr="00500B4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0261B7"/>
    <w:multiLevelType w:val="multilevel"/>
    <w:tmpl w:val="04CEB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D092622"/>
    <w:multiLevelType w:val="multilevel"/>
    <w:tmpl w:val="4A261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B665731"/>
    <w:multiLevelType w:val="multilevel"/>
    <w:tmpl w:val="74263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F24D8B"/>
    <w:multiLevelType w:val="multilevel"/>
    <w:tmpl w:val="12943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9252A7F"/>
    <w:multiLevelType w:val="multilevel"/>
    <w:tmpl w:val="14624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420D40"/>
    <w:multiLevelType w:val="multilevel"/>
    <w:tmpl w:val="F9BC5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B43540"/>
    <w:multiLevelType w:val="multilevel"/>
    <w:tmpl w:val="426A3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F957250"/>
    <w:multiLevelType w:val="multilevel"/>
    <w:tmpl w:val="5A48D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15A6A6C"/>
    <w:multiLevelType w:val="multilevel"/>
    <w:tmpl w:val="DB2CD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7AC41CF"/>
    <w:multiLevelType w:val="multilevel"/>
    <w:tmpl w:val="C54C9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4039535">
    <w:abstractNumId w:val="6"/>
  </w:num>
  <w:num w:numId="2" w16cid:durableId="378673158">
    <w:abstractNumId w:val="6"/>
    <w:lvlOverride w:ilvl="1">
      <w:lvl w:ilvl="1">
        <w:numFmt w:val="decimal"/>
        <w:lvlText w:val="%2."/>
        <w:lvlJc w:val="left"/>
      </w:lvl>
    </w:lvlOverride>
  </w:num>
  <w:num w:numId="3" w16cid:durableId="1247613415">
    <w:abstractNumId w:val="5"/>
  </w:num>
  <w:num w:numId="4" w16cid:durableId="633217963">
    <w:abstractNumId w:val="9"/>
  </w:num>
  <w:num w:numId="5" w16cid:durableId="1085497462">
    <w:abstractNumId w:val="1"/>
  </w:num>
  <w:num w:numId="6" w16cid:durableId="649790131">
    <w:abstractNumId w:val="4"/>
  </w:num>
  <w:num w:numId="7" w16cid:durableId="238053195">
    <w:abstractNumId w:val="3"/>
  </w:num>
  <w:num w:numId="8" w16cid:durableId="366494322">
    <w:abstractNumId w:val="8"/>
  </w:num>
  <w:num w:numId="9" w16cid:durableId="616260467">
    <w:abstractNumId w:val="2"/>
  </w:num>
  <w:num w:numId="10" w16cid:durableId="615142048">
    <w:abstractNumId w:val="7"/>
  </w:num>
  <w:num w:numId="11" w16cid:durableId="1599370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wNjQwsTQ1sDQwNzNU0lEKTi0uzszPAykwrAUAljWyZSwAAAA="/>
  </w:docVars>
  <w:rsids>
    <w:rsidRoot w:val="00500B48"/>
    <w:rsid w:val="0050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671623"/>
  <w15:chartTrackingRefBased/>
  <w15:docId w15:val="{A6B65185-C84A-435A-98F3-8E6E7AD7A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00B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GB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500B4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0B48"/>
    <w:rPr>
      <w:rFonts w:ascii="Times New Roman" w:eastAsia="Times New Roman" w:hAnsi="Times New Roman" w:cs="Times New Roman"/>
      <w:b/>
      <w:bCs/>
      <w:kern w:val="0"/>
      <w:sz w:val="36"/>
      <w:szCs w:val="36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500B48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500B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500B4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00B48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00B4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0B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0B48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28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0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002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27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33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8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4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3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ode.visualstudio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1131</Words>
  <Characters>5843</Characters>
  <Application>Microsoft Office Word</Application>
  <DocSecurity>0</DocSecurity>
  <Lines>158</Lines>
  <Paragraphs>132</Paragraphs>
  <ScaleCrop>false</ScaleCrop>
  <Company/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 Fui</dc:creator>
  <cp:keywords/>
  <dc:description/>
  <cp:lastModifiedBy>Maka Fui</cp:lastModifiedBy>
  <cp:revision>1</cp:revision>
  <dcterms:created xsi:type="dcterms:W3CDTF">2024-07-07T13:04:00Z</dcterms:created>
  <dcterms:modified xsi:type="dcterms:W3CDTF">2024-07-0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2122ba-9fe8-43c0-9bc4-34f62fa52171</vt:lpwstr>
  </property>
</Properties>
</file>